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03B86" w14:textId="59C0D275" w:rsidR="00317430" w:rsidRPr="00317430" w:rsidRDefault="00317430" w:rsidP="00317430">
      <w:pPr>
        <w:rPr>
          <w:rFonts w:ascii="Arial" w:hAnsi="Arial" w:cs="Arial"/>
          <w:i/>
          <w:iCs/>
          <w:sz w:val="24"/>
          <w:szCs w:val="24"/>
        </w:rPr>
      </w:pPr>
      <w:r w:rsidRPr="00317430">
        <w:rPr>
          <w:rFonts w:ascii="Arial" w:hAnsi="Arial" w:cs="Arial"/>
          <w:i/>
          <w:iCs/>
          <w:sz w:val="24"/>
          <w:szCs w:val="24"/>
        </w:rPr>
        <w:t>Using Gulliver's Travels</w:t>
      </w:r>
    </w:p>
    <w:p w14:paraId="29C847F1" w14:textId="77777777" w:rsidR="00317430" w:rsidRPr="00317430" w:rsidRDefault="00317430" w:rsidP="00317430">
      <w:pPr>
        <w:rPr>
          <w:rFonts w:ascii="Arial" w:hAnsi="Arial" w:cs="Arial"/>
          <w:i/>
          <w:iCs/>
          <w:sz w:val="24"/>
          <w:szCs w:val="24"/>
        </w:rPr>
      </w:pPr>
      <w:r w:rsidRPr="00317430">
        <w:rPr>
          <w:rFonts w:ascii="Arial" w:hAnsi="Arial" w:cs="Arial"/>
          <w:i/>
          <w:iCs/>
          <w:sz w:val="24"/>
          <w:szCs w:val="24"/>
        </w:rPr>
        <w:t>Explain how Gulliver indicates he is a practical man. Use examples of how he restrains himself and accepts his condition. Using APA format, provide supporting evidence using details and referencing specific line numbers from the reading selection. </w:t>
      </w:r>
    </w:p>
    <w:p w14:paraId="24B85754" w14:textId="77777777" w:rsidR="00D15BD5" w:rsidRPr="00317430" w:rsidRDefault="00D15BD5">
      <w:pPr>
        <w:rPr>
          <w:rFonts w:ascii="Arial" w:hAnsi="Arial" w:cs="Arial"/>
          <w:i/>
          <w:iCs/>
          <w:sz w:val="24"/>
          <w:szCs w:val="24"/>
        </w:rPr>
      </w:pPr>
    </w:p>
    <w:sectPr w:rsidR="00D15BD5" w:rsidRPr="003174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bEwMTMysDAyMjVW0lEKTi0uzszPAykwrAUA/AAT1ywAAAA="/>
  </w:docVars>
  <w:rsids>
    <w:rsidRoot w:val="00317430"/>
    <w:rsid w:val="0031743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44B45"/>
  <w15:chartTrackingRefBased/>
  <w15:docId w15:val="{2C959D3F-E5FB-4EF3-80E4-3AA43EF8F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9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21T14:00:00Z</dcterms:created>
  <dcterms:modified xsi:type="dcterms:W3CDTF">2022-03-21T14:01:00Z</dcterms:modified>
</cp:coreProperties>
</file>